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D1F7BB" w14:textId="5A1E1C46" w:rsidR="005605C1" w:rsidRDefault="00F4342A">
      <w:pPr>
        <w:rPr>
          <w:b/>
          <w:bCs/>
        </w:rPr>
      </w:pPr>
      <w:r w:rsidRPr="00F4342A">
        <w:rPr>
          <w:b/>
          <w:bCs/>
        </w:rPr>
        <w:t>Home Page</w:t>
      </w:r>
    </w:p>
    <w:p w14:paraId="775CF284" w14:textId="0B6A4917" w:rsidR="00C05C47" w:rsidRDefault="00F4342A" w:rsidP="00C05C47">
      <w:pPr>
        <w:pStyle w:val="ListParagraph"/>
        <w:numPr>
          <w:ilvl w:val="0"/>
          <w:numId w:val="1"/>
        </w:numPr>
      </w:pPr>
      <w:r>
        <w:t>For the home page, please have designed similar to our platform</w:t>
      </w:r>
    </w:p>
    <w:p w14:paraId="1CE51425" w14:textId="0C1C7DBC" w:rsidR="00C05C47" w:rsidRDefault="00C05C47" w:rsidP="00C05C47">
      <w:r>
        <w:rPr>
          <w:noProof/>
        </w:rPr>
        <w:drawing>
          <wp:anchor distT="0" distB="0" distL="114300" distR="114300" simplePos="0" relativeHeight="251658240" behindDoc="0" locked="0" layoutInCell="1" allowOverlap="1" wp14:anchorId="73816454" wp14:editId="5AA2141B">
            <wp:simplePos x="0" y="0"/>
            <wp:positionH relativeFrom="margin">
              <wp:posOffset>749300</wp:posOffset>
            </wp:positionH>
            <wp:positionV relativeFrom="paragraph">
              <wp:posOffset>63500</wp:posOffset>
            </wp:positionV>
            <wp:extent cx="3667125" cy="2216150"/>
            <wp:effectExtent l="0" t="0" r="0" b="0"/>
            <wp:wrapSquare wrapText="bothSides"/>
            <wp:docPr id="1" name="Picture 1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graphical user interface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2216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9C3452" w14:textId="4290053B" w:rsidR="00C05C47" w:rsidRDefault="00C05C47" w:rsidP="00C05C47"/>
    <w:p w14:paraId="2A25814D" w14:textId="670DA2DA" w:rsidR="00C05C47" w:rsidRDefault="00C05C47" w:rsidP="00C05C47"/>
    <w:p w14:paraId="112D7B10" w14:textId="5436280D" w:rsidR="00C05C47" w:rsidRDefault="00C05C47" w:rsidP="00C05C47"/>
    <w:p w14:paraId="3CAB56D9" w14:textId="503A3CCC" w:rsidR="00C05C47" w:rsidRDefault="00C05C47" w:rsidP="00C05C47"/>
    <w:p w14:paraId="009A6FAC" w14:textId="3FBABBA7" w:rsidR="00C05C47" w:rsidRDefault="00C05C47" w:rsidP="00C05C47"/>
    <w:p w14:paraId="79BDC8E9" w14:textId="00D196BF" w:rsidR="00C05C47" w:rsidRDefault="00C05C47" w:rsidP="00C05C47"/>
    <w:p w14:paraId="0390D9DC" w14:textId="2C61703C" w:rsidR="00C05C47" w:rsidRDefault="00C05C47" w:rsidP="00C05C47"/>
    <w:p w14:paraId="311B853D" w14:textId="77777777" w:rsidR="00C05C47" w:rsidRDefault="00C05C47" w:rsidP="00C05C47"/>
    <w:p w14:paraId="6FEB87F0" w14:textId="01FE3197" w:rsidR="00F4342A" w:rsidRPr="00C05C47" w:rsidRDefault="00CA6AAB" w:rsidP="00C05C47">
      <w:pPr>
        <w:pStyle w:val="ListParagraph"/>
        <w:numPr>
          <w:ilvl w:val="0"/>
          <w:numId w:val="1"/>
        </w:numPr>
      </w:pPr>
      <w:r>
        <w:t>For the</w:t>
      </w:r>
      <w:r w:rsidR="00675D62">
        <w:t xml:space="preserve"> footer</w:t>
      </w:r>
      <w:r w:rsidR="00C05C47">
        <w:t xml:space="preserve"> picture of the home page, </w:t>
      </w:r>
      <w:r w:rsidR="00C05C47" w:rsidRPr="00C05C47">
        <w:rPr>
          <w:b/>
          <w:bCs/>
        </w:rPr>
        <w:t>it is attached to the email</w:t>
      </w:r>
    </w:p>
    <w:p w14:paraId="7C24D639" w14:textId="77777777" w:rsidR="00C05C47" w:rsidRDefault="00C05C47" w:rsidP="00C05C47">
      <w:pPr>
        <w:pStyle w:val="ListParagraph"/>
        <w:ind w:left="360"/>
      </w:pPr>
    </w:p>
    <w:p w14:paraId="0B555A6F" w14:textId="03DA68F1" w:rsidR="00C05C47" w:rsidRDefault="00C05C47" w:rsidP="00C05C47">
      <w:pPr>
        <w:pStyle w:val="ListParagraph"/>
        <w:numPr>
          <w:ilvl w:val="0"/>
          <w:numId w:val="1"/>
        </w:numPr>
      </w:pPr>
      <w:r>
        <w:t>Remove the background picture and put Awuael Logo</w:t>
      </w:r>
      <w:r w:rsidR="0051018D">
        <w:t xml:space="preserve">, </w:t>
      </w:r>
      <w:r w:rsidR="0051018D" w:rsidRPr="0051018D">
        <w:rPr>
          <w:b/>
          <w:bCs/>
        </w:rPr>
        <w:t>attached to the email</w:t>
      </w:r>
    </w:p>
    <w:p w14:paraId="5FFD384A" w14:textId="6C23BB53" w:rsidR="00C05C47" w:rsidRDefault="00C05C47" w:rsidP="00C05C47"/>
    <w:p w14:paraId="359F936F" w14:textId="6EB171B2" w:rsidR="0051018D" w:rsidRDefault="0051018D" w:rsidP="00C05C47"/>
    <w:p w14:paraId="2863A0EB" w14:textId="1121168A" w:rsidR="00CA6AAB" w:rsidRDefault="00CA6AAB" w:rsidP="00C05C47"/>
    <w:p w14:paraId="3D6A6454" w14:textId="3597CD32" w:rsidR="00CA6AAB" w:rsidRDefault="00CA6AAB" w:rsidP="00C05C47"/>
    <w:p w14:paraId="1BA7D979" w14:textId="114EB66D" w:rsidR="00CA6AAB" w:rsidRDefault="00CA6AAB" w:rsidP="00C05C47"/>
    <w:p w14:paraId="13B9214F" w14:textId="403F7F88" w:rsidR="00CA6AAB" w:rsidRDefault="00CA6AAB" w:rsidP="00C05C47"/>
    <w:p w14:paraId="5F0C6836" w14:textId="7A06B75B" w:rsidR="00CA6AAB" w:rsidRDefault="00CA6AAB" w:rsidP="00C05C47"/>
    <w:p w14:paraId="6EB512CB" w14:textId="339EF5F3" w:rsidR="00CA6AAB" w:rsidRDefault="00CA6AAB" w:rsidP="00C05C47"/>
    <w:p w14:paraId="744E3D05" w14:textId="7887EF89" w:rsidR="00CA6AAB" w:rsidRDefault="00CA6AAB" w:rsidP="00C05C47"/>
    <w:p w14:paraId="11FD4B64" w14:textId="3D41EF1B" w:rsidR="00CA6AAB" w:rsidRDefault="00CA6AAB" w:rsidP="00C05C47"/>
    <w:p w14:paraId="257EA5FE" w14:textId="06B2CA2F" w:rsidR="00CA6AAB" w:rsidRDefault="00CA6AAB" w:rsidP="00C05C47"/>
    <w:p w14:paraId="14031670" w14:textId="5580845A" w:rsidR="00CA6AAB" w:rsidRDefault="00CA6AAB" w:rsidP="00C05C47"/>
    <w:p w14:paraId="3E625D57" w14:textId="5EA3BAFB" w:rsidR="00CA6AAB" w:rsidRDefault="00CA6AAB" w:rsidP="00C05C47"/>
    <w:p w14:paraId="4A4909FF" w14:textId="6F115B2B" w:rsidR="00CA6AAB" w:rsidRDefault="00CA6AAB" w:rsidP="00C05C47"/>
    <w:p w14:paraId="07E3712B" w14:textId="77777777" w:rsidR="00CA6AAB" w:rsidRDefault="00CA6AAB" w:rsidP="00C05C47"/>
    <w:p w14:paraId="6D362617" w14:textId="5439579F" w:rsidR="0051018D" w:rsidRDefault="0051018D" w:rsidP="00C05C47">
      <w:pPr>
        <w:rPr>
          <w:b/>
          <w:bCs/>
        </w:rPr>
      </w:pPr>
      <w:r w:rsidRPr="0051018D">
        <w:rPr>
          <w:b/>
          <w:bCs/>
        </w:rPr>
        <w:lastRenderedPageBreak/>
        <w:t>Journey of Al-</w:t>
      </w:r>
      <w:proofErr w:type="spellStart"/>
      <w:r w:rsidRPr="0051018D">
        <w:rPr>
          <w:b/>
          <w:bCs/>
        </w:rPr>
        <w:t>Wahaba</w:t>
      </w:r>
      <w:proofErr w:type="spellEnd"/>
      <w:r w:rsidRPr="0051018D">
        <w:rPr>
          <w:b/>
          <w:bCs/>
        </w:rPr>
        <w:t xml:space="preserve"> Family</w:t>
      </w:r>
      <w:r>
        <w:rPr>
          <w:b/>
          <w:bCs/>
        </w:rPr>
        <w:t xml:space="preserve"> Page</w:t>
      </w:r>
    </w:p>
    <w:p w14:paraId="77889A82" w14:textId="372FE7FF" w:rsidR="0051018D" w:rsidRDefault="009A5077" w:rsidP="009A5077">
      <w:pPr>
        <w:pStyle w:val="ListParagraph"/>
        <w:numPr>
          <w:ilvl w:val="0"/>
          <w:numId w:val="4"/>
        </w:numPr>
      </w:pPr>
      <w:r>
        <w:t>Keep the title “200 years of Success”</w:t>
      </w:r>
    </w:p>
    <w:p w14:paraId="43E3F435" w14:textId="486750B8" w:rsidR="009A5077" w:rsidRDefault="009A5077" w:rsidP="009A5077">
      <w:pPr>
        <w:pStyle w:val="ListParagraph"/>
        <w:numPr>
          <w:ilvl w:val="0"/>
          <w:numId w:val="4"/>
        </w:numPr>
      </w:pPr>
      <w:r>
        <w:t xml:space="preserve">The X in red, please move it to the paragraph </w:t>
      </w:r>
    </w:p>
    <w:p w14:paraId="67210079" w14:textId="370BFB4C" w:rsidR="009A5077" w:rsidRDefault="009A5077" w:rsidP="009A5077">
      <w:pPr>
        <w:pStyle w:val="ListParagraph"/>
        <w:numPr>
          <w:ilvl w:val="0"/>
          <w:numId w:val="4"/>
        </w:numPr>
      </w:pPr>
      <w:r>
        <w:t>The X in brown, change it to “Sheikh Ahmed bin Rashid, the Founder”</w:t>
      </w:r>
    </w:p>
    <w:p w14:paraId="61B45452" w14:textId="232F1A48" w:rsidR="009A5077" w:rsidRDefault="009A5077" w:rsidP="009A5077">
      <w:pPr>
        <w:pStyle w:val="ListParagraph"/>
        <w:numPr>
          <w:ilvl w:val="0"/>
          <w:numId w:val="4"/>
        </w:numPr>
      </w:pPr>
      <w:r>
        <w:t xml:space="preserve">The X in blue, change the picture to something similar to Figure – 1 </w:t>
      </w:r>
    </w:p>
    <w:p w14:paraId="0C69385F" w14:textId="310C6343" w:rsidR="009A5077" w:rsidRDefault="009A5077" w:rsidP="009A5077">
      <w:r>
        <w:rPr>
          <w:noProof/>
        </w:rPr>
        <w:drawing>
          <wp:anchor distT="0" distB="0" distL="114300" distR="114300" simplePos="0" relativeHeight="251660288" behindDoc="0" locked="0" layoutInCell="1" allowOverlap="1" wp14:anchorId="4909D2C3" wp14:editId="607211B6">
            <wp:simplePos x="0" y="0"/>
            <wp:positionH relativeFrom="page">
              <wp:posOffset>4330700</wp:posOffset>
            </wp:positionH>
            <wp:positionV relativeFrom="paragraph">
              <wp:posOffset>247015</wp:posOffset>
            </wp:positionV>
            <wp:extent cx="3384550" cy="2254885"/>
            <wp:effectExtent l="0" t="0" r="6350" b="0"/>
            <wp:wrapSquare wrapText="bothSides"/>
            <wp:docPr id="5" name="Picture 5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websit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4550" cy="2254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73587DFA" wp14:editId="3583F9B5">
            <wp:simplePos x="0" y="0"/>
            <wp:positionH relativeFrom="page">
              <wp:posOffset>60325</wp:posOffset>
            </wp:positionH>
            <wp:positionV relativeFrom="paragraph">
              <wp:posOffset>281940</wp:posOffset>
            </wp:positionV>
            <wp:extent cx="3629025" cy="2186940"/>
            <wp:effectExtent l="0" t="0" r="0" b="3810"/>
            <wp:wrapSquare wrapText="bothSides"/>
            <wp:docPr id="3" name="Picture 3" descr="Graphical user interface, text, application, email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, websit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9025" cy="2186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BF5284" w14:textId="4F5DEA5B" w:rsidR="009A5077" w:rsidRDefault="009A5077" w:rsidP="009A5077"/>
    <w:p w14:paraId="6F7C6A20" w14:textId="60A586F1" w:rsidR="009A5077" w:rsidRDefault="009A5077" w:rsidP="009A5077"/>
    <w:p w14:paraId="572A8CCB" w14:textId="77777777" w:rsidR="008E59CC" w:rsidRDefault="008E59CC" w:rsidP="009A5077"/>
    <w:p w14:paraId="33DA694B" w14:textId="77777777" w:rsidR="008E59CC" w:rsidRDefault="008E59CC" w:rsidP="009A5077"/>
    <w:p w14:paraId="53C8C354" w14:textId="77777777" w:rsidR="008E59CC" w:rsidRDefault="008E59CC" w:rsidP="009A5077"/>
    <w:p w14:paraId="35FAF1F7" w14:textId="77777777" w:rsidR="008E59CC" w:rsidRDefault="008E59CC" w:rsidP="009A5077"/>
    <w:p w14:paraId="58C88BC9" w14:textId="77777777" w:rsidR="008E59CC" w:rsidRDefault="008E59CC" w:rsidP="009A5077"/>
    <w:p w14:paraId="5700DE50" w14:textId="692C0358" w:rsidR="008E59CC" w:rsidRDefault="008E59CC" w:rsidP="009A5077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CC2A100" wp14:editId="213C2664">
                <wp:simplePos x="0" y="0"/>
                <wp:positionH relativeFrom="column">
                  <wp:posOffset>5273675</wp:posOffset>
                </wp:positionH>
                <wp:positionV relativeFrom="paragraph">
                  <wp:posOffset>290830</wp:posOffset>
                </wp:positionV>
                <wp:extent cx="876300" cy="317500"/>
                <wp:effectExtent l="0" t="0" r="0" b="635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6300" cy="317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F913383" w14:textId="3AE38F5C" w:rsidR="009A5077" w:rsidRPr="009A5077" w:rsidRDefault="009A5077">
                            <w:pPr>
                              <w:rPr>
                                <w:b/>
                                <w:bCs/>
                              </w:rPr>
                            </w:pPr>
                            <w:r w:rsidRPr="009A5077">
                              <w:rPr>
                                <w:b/>
                                <w:bCs/>
                              </w:rPr>
                              <w:t xml:space="preserve">Figure – 1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CC2A100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415.25pt;margin-top:22.9pt;width:69pt;height:2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" fillcolor="white [3201]" stroked="f" strokeweight=".5pt">
                <v:textbox>
                  <w:txbxContent>
                    <w:p w14:paraId="5F913383" w14:textId="3AE38F5C" w:rsidR="009A5077" w:rsidRPr="009A5077" w:rsidRDefault="009A5077">
                      <w:pPr>
                        <w:rPr>
                          <w:b/>
                          <w:bCs/>
                        </w:rPr>
                      </w:pPr>
                      <w:r w:rsidRPr="009A5077">
                        <w:rPr>
                          <w:b/>
                          <w:bCs/>
                        </w:rPr>
                        <w:t xml:space="preserve">Figure – 1 </w:t>
                      </w:r>
                    </w:p>
                  </w:txbxContent>
                </v:textbox>
              </v:shape>
            </w:pict>
          </mc:Fallback>
        </mc:AlternateContent>
      </w:r>
    </w:p>
    <w:p w14:paraId="3286C623" w14:textId="776BF11F" w:rsidR="00CA6AAB" w:rsidRDefault="00CA6AAB" w:rsidP="00CA6AAB">
      <w:pPr>
        <w:pStyle w:val="ListParagraph"/>
        <w:ind w:left="360"/>
      </w:pPr>
    </w:p>
    <w:p w14:paraId="030E2C40" w14:textId="51C43BA3" w:rsidR="00CA6AAB" w:rsidRDefault="00CA6AAB" w:rsidP="00CA6AAB">
      <w:pPr>
        <w:pStyle w:val="ListParagraph"/>
        <w:ind w:left="360"/>
      </w:pPr>
    </w:p>
    <w:p w14:paraId="7030B262" w14:textId="1738461A" w:rsidR="00CA6AAB" w:rsidRDefault="00CA6AAB" w:rsidP="00CA6AAB">
      <w:pPr>
        <w:pStyle w:val="ListParagraph"/>
        <w:ind w:left="360"/>
      </w:pPr>
    </w:p>
    <w:p w14:paraId="64E60785" w14:textId="67BB5C5F" w:rsidR="00CA6AAB" w:rsidRDefault="00CA6AAB" w:rsidP="00CA6AAB">
      <w:pPr>
        <w:pStyle w:val="ListParagraph"/>
        <w:ind w:left="360"/>
      </w:pPr>
    </w:p>
    <w:p w14:paraId="19D3874C" w14:textId="62FA3FD4" w:rsidR="00CA6AAB" w:rsidRDefault="00CA6AAB" w:rsidP="00CA6AAB">
      <w:pPr>
        <w:pStyle w:val="ListParagraph"/>
        <w:ind w:left="360"/>
      </w:pPr>
    </w:p>
    <w:p w14:paraId="356FA453" w14:textId="77777777" w:rsidR="00CA6AAB" w:rsidRDefault="00CA6AAB" w:rsidP="00CA6AAB">
      <w:pPr>
        <w:pStyle w:val="ListParagraph"/>
        <w:ind w:left="360"/>
      </w:pPr>
    </w:p>
    <w:p w14:paraId="39A72EEB" w14:textId="05F609C1" w:rsidR="008E59CC" w:rsidRDefault="008E59CC" w:rsidP="008E59CC">
      <w:pPr>
        <w:pStyle w:val="ListParagraph"/>
        <w:numPr>
          <w:ilvl w:val="0"/>
          <w:numId w:val="4"/>
        </w:numPr>
      </w:pPr>
      <w:r>
        <w:t>The X in brown, change the title to “</w:t>
      </w:r>
      <w:r w:rsidR="00FE5B51">
        <w:t>Third Generation and the British Traveler John Lorimer</w:t>
      </w:r>
      <w:r>
        <w:t>”</w:t>
      </w:r>
    </w:p>
    <w:p w14:paraId="452A49F5" w14:textId="67DE0FA4" w:rsidR="008E59CC" w:rsidRDefault="008E59CC" w:rsidP="008E59CC">
      <w:pPr>
        <w:pStyle w:val="ListParagraph"/>
        <w:numPr>
          <w:ilvl w:val="0"/>
          <w:numId w:val="4"/>
        </w:num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7A223147" wp14:editId="366FAD9C">
            <wp:simplePos x="0" y="0"/>
            <wp:positionH relativeFrom="column">
              <wp:posOffset>-790575</wp:posOffset>
            </wp:positionH>
            <wp:positionV relativeFrom="paragraph">
              <wp:posOffset>354330</wp:posOffset>
            </wp:positionV>
            <wp:extent cx="3876675" cy="2308225"/>
            <wp:effectExtent l="0" t="0" r="9525" b="0"/>
            <wp:wrapSquare wrapText="bothSides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6675" cy="2308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The X in green, change the picture something similar to Figure – 2</w:t>
      </w:r>
    </w:p>
    <w:p w14:paraId="621B8D7E" w14:textId="0B625077" w:rsidR="008E59CC" w:rsidRDefault="008E59CC" w:rsidP="008E59CC">
      <w:pPr>
        <w:pStyle w:val="ListParagraph"/>
        <w:ind w:left="360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5465AA60" wp14:editId="35A1478B">
            <wp:simplePos x="0" y="0"/>
            <wp:positionH relativeFrom="page">
              <wp:align>right</wp:align>
            </wp:positionH>
            <wp:positionV relativeFrom="paragraph">
              <wp:posOffset>217170</wp:posOffset>
            </wp:positionV>
            <wp:extent cx="3315970" cy="2213610"/>
            <wp:effectExtent l="0" t="0" r="0" b="0"/>
            <wp:wrapSquare wrapText="bothSides"/>
            <wp:docPr id="8" name="Picture 8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 screen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5970" cy="2213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31AAFE" w14:textId="47C1EA79" w:rsidR="008E59CC" w:rsidRDefault="008E59CC" w:rsidP="008E59CC">
      <w:pPr>
        <w:pStyle w:val="ListParagraph"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FAE9080" wp14:editId="04A04B18">
                <wp:simplePos x="0" y="0"/>
                <wp:positionH relativeFrom="column">
                  <wp:posOffset>5060950</wp:posOffset>
                </wp:positionH>
                <wp:positionV relativeFrom="paragraph">
                  <wp:posOffset>2366010</wp:posOffset>
                </wp:positionV>
                <wp:extent cx="876300" cy="317500"/>
                <wp:effectExtent l="0" t="0" r="0" b="635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6300" cy="317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439A48C" w14:textId="73D29788" w:rsidR="008E59CC" w:rsidRPr="009A5077" w:rsidRDefault="008E59CC" w:rsidP="008E59CC">
                            <w:pPr>
                              <w:rPr>
                                <w:b/>
                                <w:bCs/>
                              </w:rPr>
                            </w:pPr>
                            <w:r w:rsidRPr="009A5077">
                              <w:rPr>
                                <w:b/>
                                <w:bCs/>
                              </w:rPr>
                              <w:t xml:space="preserve">Figure – </w:t>
                            </w:r>
                            <w:r w:rsidR="009A4DE3">
                              <w:rPr>
                                <w:b/>
                                <w:bCs/>
                              </w:rPr>
                              <w:t>2</w:t>
                            </w:r>
                            <w:r w:rsidRPr="009A5077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FAE9080" id="Text Box 10" o:spid="_x0000_s1027" type="#_x0000_t202" style="position:absolute;left:0;text-align:left;margin-left:398.5pt;margin-top:186.3pt;width:69pt;height:25p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" fillcolor="white [3201]" stroked="f" strokeweight=".5pt">
                <v:textbox>
                  <w:txbxContent>
                    <w:p w14:paraId="1439A48C" w14:textId="73D29788" w:rsidR="008E59CC" w:rsidRPr="009A5077" w:rsidRDefault="008E59CC" w:rsidP="008E59CC">
                      <w:pPr>
                        <w:rPr>
                          <w:b/>
                          <w:bCs/>
                        </w:rPr>
                      </w:pPr>
                      <w:r w:rsidRPr="009A5077">
                        <w:rPr>
                          <w:b/>
                          <w:bCs/>
                        </w:rPr>
                        <w:t xml:space="preserve">Figure – </w:t>
                      </w:r>
                      <w:r w:rsidR="009A4DE3">
                        <w:rPr>
                          <w:b/>
                          <w:bCs/>
                        </w:rPr>
                        <w:t>2</w:t>
                      </w:r>
                      <w:r w:rsidRPr="009A5077">
                        <w:rPr>
                          <w:b/>
                          <w:bCs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042F7DE0" w14:textId="1FE7AA64" w:rsidR="008E59CC" w:rsidRDefault="008E59CC" w:rsidP="008E59CC">
      <w:pPr>
        <w:pStyle w:val="ListParagraph"/>
        <w:ind w:left="360"/>
      </w:pPr>
    </w:p>
    <w:p w14:paraId="774F9737" w14:textId="501A3AA0" w:rsidR="008E59CC" w:rsidRDefault="008E59CC" w:rsidP="008E59CC">
      <w:pPr>
        <w:pStyle w:val="ListParagraph"/>
        <w:ind w:left="360"/>
      </w:pPr>
    </w:p>
    <w:p w14:paraId="2F433111" w14:textId="33F5EB23" w:rsidR="008E59CC" w:rsidRDefault="008E59CC" w:rsidP="008E59CC">
      <w:pPr>
        <w:pStyle w:val="ListParagraph"/>
        <w:ind w:left="360"/>
      </w:pPr>
    </w:p>
    <w:p w14:paraId="3B3C751A" w14:textId="3796406F" w:rsidR="008E59CC" w:rsidRDefault="008E59CC" w:rsidP="008E59CC">
      <w:pPr>
        <w:pStyle w:val="ListParagraph"/>
        <w:numPr>
          <w:ilvl w:val="0"/>
          <w:numId w:val="4"/>
        </w:numPr>
      </w:pPr>
      <w:r>
        <w:t xml:space="preserve">The X in green, change the title to “Fourth Generation, </w:t>
      </w:r>
      <w:r w:rsidR="00CA6AAB">
        <w:t xml:space="preserve">and </w:t>
      </w:r>
      <w:r>
        <w:t>New Legacy”</w:t>
      </w:r>
    </w:p>
    <w:p w14:paraId="074AB922" w14:textId="7075808D" w:rsidR="008E59CC" w:rsidRDefault="008E59CC" w:rsidP="008E59CC">
      <w:pPr>
        <w:pStyle w:val="ListParagraph"/>
        <w:numPr>
          <w:ilvl w:val="0"/>
          <w:numId w:val="4"/>
        </w:numPr>
      </w:pPr>
      <w:r>
        <w:t xml:space="preserve">The X in brown, change the picture to figure – 3 </w:t>
      </w:r>
    </w:p>
    <w:p w14:paraId="05BD4AD9" w14:textId="6D8CE4CA" w:rsidR="008E59CC" w:rsidRDefault="009A4DE3" w:rsidP="008E59CC">
      <w:r>
        <w:rPr>
          <w:noProof/>
        </w:rPr>
        <w:drawing>
          <wp:anchor distT="0" distB="0" distL="114300" distR="114300" simplePos="0" relativeHeight="251667456" behindDoc="0" locked="0" layoutInCell="1" allowOverlap="1" wp14:anchorId="6591EC34" wp14:editId="06B6A7BA">
            <wp:simplePos x="0" y="0"/>
            <wp:positionH relativeFrom="page">
              <wp:posOffset>4464050</wp:posOffset>
            </wp:positionH>
            <wp:positionV relativeFrom="paragraph">
              <wp:posOffset>224155</wp:posOffset>
            </wp:positionV>
            <wp:extent cx="3218180" cy="2146300"/>
            <wp:effectExtent l="0" t="0" r="1270" b="6350"/>
            <wp:wrapSquare wrapText="bothSides"/>
            <wp:docPr id="11" name="Picture 11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screenshot of a video gam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8180" cy="2146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4384" behindDoc="0" locked="0" layoutInCell="1" allowOverlap="1" wp14:anchorId="472A3CC4" wp14:editId="3436D86F">
            <wp:simplePos x="0" y="0"/>
            <wp:positionH relativeFrom="margin">
              <wp:posOffset>-717550</wp:posOffset>
            </wp:positionH>
            <wp:positionV relativeFrom="paragraph">
              <wp:posOffset>233680</wp:posOffset>
            </wp:positionV>
            <wp:extent cx="3721100" cy="2225040"/>
            <wp:effectExtent l="0" t="0" r="0" b="3810"/>
            <wp:wrapSquare wrapText="bothSides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1100" cy="2225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73E37D" w14:textId="6728FFE8" w:rsidR="008E59CC" w:rsidRDefault="008E59CC" w:rsidP="008E59CC"/>
    <w:p w14:paraId="5D76D5A5" w14:textId="45B115C0" w:rsidR="008E59CC" w:rsidRDefault="008E59CC" w:rsidP="008E59CC">
      <w:pPr>
        <w:pStyle w:val="ListParagraph"/>
        <w:ind w:left="360"/>
      </w:pPr>
    </w:p>
    <w:p w14:paraId="1775E8B2" w14:textId="5A9A5CB8" w:rsidR="008E59CC" w:rsidRDefault="008E59CC" w:rsidP="008E59CC">
      <w:pPr>
        <w:pStyle w:val="ListParagraph"/>
        <w:ind w:left="360"/>
      </w:pPr>
    </w:p>
    <w:p w14:paraId="64AB6E82" w14:textId="7041F06D" w:rsidR="008E59CC" w:rsidRDefault="008E59CC" w:rsidP="008E59CC">
      <w:pPr>
        <w:pStyle w:val="ListParagraph"/>
        <w:ind w:left="360"/>
      </w:pPr>
    </w:p>
    <w:p w14:paraId="74857FEF" w14:textId="07CBA27E" w:rsidR="008E59CC" w:rsidRDefault="008E59CC" w:rsidP="008E59CC">
      <w:pPr>
        <w:pStyle w:val="ListParagraph"/>
        <w:ind w:left="360"/>
      </w:pPr>
    </w:p>
    <w:p w14:paraId="542BC5F5" w14:textId="69D13ABD" w:rsidR="008E59CC" w:rsidRDefault="008E59CC" w:rsidP="008E59CC">
      <w:pPr>
        <w:pStyle w:val="ListParagraph"/>
        <w:ind w:left="360"/>
      </w:pPr>
    </w:p>
    <w:p w14:paraId="1E30D7FC" w14:textId="2AB23BF6" w:rsidR="008E59CC" w:rsidRDefault="008E59CC" w:rsidP="009A5077"/>
    <w:p w14:paraId="29C9D7B1" w14:textId="605908F9" w:rsidR="008E59CC" w:rsidRDefault="008E59CC" w:rsidP="009A5077"/>
    <w:p w14:paraId="52BA275A" w14:textId="4A847AF1" w:rsidR="009A4DE3" w:rsidRDefault="009A4DE3" w:rsidP="009A5077"/>
    <w:p w14:paraId="576D41D2" w14:textId="4569F68A" w:rsidR="009A4DE3" w:rsidRDefault="009A4DE3" w:rsidP="009A5077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6327BD1" wp14:editId="0D23D75D">
                <wp:simplePos x="0" y="0"/>
                <wp:positionH relativeFrom="column">
                  <wp:posOffset>4953000</wp:posOffset>
                </wp:positionH>
                <wp:positionV relativeFrom="paragraph">
                  <wp:posOffset>31115</wp:posOffset>
                </wp:positionV>
                <wp:extent cx="876300" cy="317500"/>
                <wp:effectExtent l="0" t="0" r="0" b="635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6300" cy="317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A1E7CC7" w14:textId="1B60819C" w:rsidR="009A4DE3" w:rsidRPr="009A5077" w:rsidRDefault="009A4DE3" w:rsidP="009A4DE3">
                            <w:pPr>
                              <w:rPr>
                                <w:b/>
                                <w:bCs/>
                              </w:rPr>
                            </w:pPr>
                            <w:r w:rsidRPr="009A5077">
                              <w:rPr>
                                <w:b/>
                                <w:bCs/>
                              </w:rPr>
                              <w:t xml:space="preserve">Figure – </w:t>
                            </w:r>
                            <w:r>
                              <w:rPr>
                                <w:b/>
                                <w:bCs/>
                              </w:rPr>
                              <w:t>3</w:t>
                            </w:r>
                            <w:r w:rsidRPr="009A5077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6327BD1" id="Text Box 12" o:spid="_x0000_s1028" type="#_x0000_t202" style="position:absolute;margin-left:390pt;margin-top:2.45pt;width:69pt;height:25pt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" fillcolor="white [3201]" stroked="f" strokeweight=".5pt">
                <v:textbox>
                  <w:txbxContent>
                    <w:p w14:paraId="6A1E7CC7" w14:textId="1B60819C" w:rsidR="009A4DE3" w:rsidRPr="009A5077" w:rsidRDefault="009A4DE3" w:rsidP="009A4DE3">
                      <w:pPr>
                        <w:rPr>
                          <w:b/>
                          <w:bCs/>
                        </w:rPr>
                      </w:pPr>
                      <w:r w:rsidRPr="009A5077">
                        <w:rPr>
                          <w:b/>
                          <w:bCs/>
                        </w:rPr>
                        <w:t xml:space="preserve">Figure – </w:t>
                      </w:r>
                      <w:r>
                        <w:rPr>
                          <w:b/>
                          <w:bCs/>
                        </w:rPr>
                        <w:t>3</w:t>
                      </w:r>
                      <w:r w:rsidRPr="009A5077">
                        <w:rPr>
                          <w:b/>
                          <w:bCs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5DA6396E" w14:textId="5BF739DF" w:rsidR="009A4DE3" w:rsidRDefault="009A4DE3" w:rsidP="009A5077"/>
    <w:p w14:paraId="0A1EB926" w14:textId="5B43B944" w:rsidR="009A5077" w:rsidRDefault="009A5077" w:rsidP="009A5077"/>
    <w:p w14:paraId="502742EA" w14:textId="0FC10EC1" w:rsidR="009A4DE3" w:rsidRDefault="009A4DE3" w:rsidP="009A5077"/>
    <w:p w14:paraId="7C5FAB9F" w14:textId="7D47FBBA" w:rsidR="00675D62" w:rsidRDefault="00675D62" w:rsidP="009A5077"/>
    <w:p w14:paraId="4D911045" w14:textId="512A1117" w:rsidR="00675D62" w:rsidRDefault="00675D62" w:rsidP="009A5077"/>
    <w:p w14:paraId="55DE7A05" w14:textId="52FBE36A" w:rsidR="00675D62" w:rsidRDefault="00675D62" w:rsidP="009A5077"/>
    <w:p w14:paraId="24502BEE" w14:textId="32B21BCF" w:rsidR="00675D62" w:rsidRDefault="00675D62" w:rsidP="009A5077"/>
    <w:p w14:paraId="75E19F93" w14:textId="6BB3C043" w:rsidR="00675D62" w:rsidRDefault="00675D62" w:rsidP="009A5077"/>
    <w:p w14:paraId="69E3BFE6" w14:textId="6145DA9B" w:rsidR="00675D62" w:rsidRDefault="00675D62" w:rsidP="009A5077"/>
    <w:p w14:paraId="4FE05668" w14:textId="6C5FB569" w:rsidR="00675D62" w:rsidRDefault="00675D62" w:rsidP="009A5077"/>
    <w:p w14:paraId="2EBF70FC" w14:textId="015E467F" w:rsidR="00675D62" w:rsidRDefault="00675D62" w:rsidP="009A5077"/>
    <w:p w14:paraId="18C32C8A" w14:textId="129058AB" w:rsidR="00675D62" w:rsidRDefault="00675D62" w:rsidP="009A5077"/>
    <w:p w14:paraId="46A64F61" w14:textId="754027B8" w:rsidR="00675D62" w:rsidRDefault="00675D62" w:rsidP="009A5077"/>
    <w:p w14:paraId="3940C085" w14:textId="04267FC4" w:rsidR="00675D62" w:rsidRDefault="00675D62" w:rsidP="009A5077"/>
    <w:p w14:paraId="540046B0" w14:textId="29A4A887" w:rsidR="00675D62" w:rsidRDefault="00675D62" w:rsidP="009A5077"/>
    <w:p w14:paraId="2CE20DAC" w14:textId="77335606" w:rsidR="00675D62" w:rsidRDefault="00675D62" w:rsidP="009A5077"/>
    <w:p w14:paraId="07781C85" w14:textId="77777777" w:rsidR="00675D62" w:rsidRDefault="00675D62" w:rsidP="009A5077"/>
    <w:p w14:paraId="6E7E2EB7" w14:textId="6007677A" w:rsidR="009A4DE3" w:rsidRDefault="009A4DE3" w:rsidP="009A5077">
      <w:pPr>
        <w:rPr>
          <w:b/>
          <w:bCs/>
        </w:rPr>
      </w:pPr>
      <w:r w:rsidRPr="009A4DE3">
        <w:rPr>
          <w:b/>
          <w:bCs/>
        </w:rPr>
        <w:lastRenderedPageBreak/>
        <w:t>Journey of Awuael Founders</w:t>
      </w:r>
    </w:p>
    <w:p w14:paraId="4A83E694" w14:textId="3E845936" w:rsidR="00EF4B0D" w:rsidRDefault="00EF4B0D" w:rsidP="00EF4B0D">
      <w:pPr>
        <w:pStyle w:val="ListParagraph"/>
        <w:numPr>
          <w:ilvl w:val="0"/>
          <w:numId w:val="4"/>
        </w:numPr>
      </w:pPr>
      <w:r>
        <w:t xml:space="preserve">The </w:t>
      </w:r>
      <w:r w:rsidR="003D7719">
        <w:t>arrow</w:t>
      </w:r>
      <w:r>
        <w:t xml:space="preserve"> in red, change it to</w:t>
      </w:r>
      <w:r w:rsidR="00FE5B51">
        <w:t xml:space="preserve"> the title</w:t>
      </w:r>
      <w:r>
        <w:t xml:space="preserve"> “Sixth Generation, and </w:t>
      </w:r>
      <w:r w:rsidR="00CA6AAB">
        <w:t>Digital Transformation”</w:t>
      </w:r>
      <w:r w:rsidR="00FE5B51">
        <w:t xml:space="preserve">. As for the paragraph, </w:t>
      </w:r>
      <w:r w:rsidR="003D7719">
        <w:t>move</w:t>
      </w:r>
      <w:r w:rsidR="00FE5B51">
        <w:t xml:space="preserve"> it with the rest</w:t>
      </w:r>
    </w:p>
    <w:p w14:paraId="5EFC44BD" w14:textId="6CA30B0F" w:rsidR="00EF4B0D" w:rsidRDefault="003D7719" w:rsidP="00EF4B0D">
      <w:r>
        <w:rPr>
          <w:noProof/>
        </w:rPr>
        <w:drawing>
          <wp:inline distT="0" distB="0" distL="0" distR="0" wp14:anchorId="45EC25A0" wp14:editId="0913112C">
            <wp:extent cx="4846320" cy="2816665"/>
            <wp:effectExtent l="0" t="0" r="0" b="3175"/>
            <wp:docPr id="22" name="Picture 2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, email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8075" cy="281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CC574" w14:textId="1F0FBB4D" w:rsidR="00EF4B0D" w:rsidRDefault="00EF4B0D" w:rsidP="00EF4B0D"/>
    <w:p w14:paraId="6B2C9FE2" w14:textId="14593602" w:rsidR="00EF4B0D" w:rsidRDefault="00EF4B0D" w:rsidP="00EF4B0D">
      <w:pPr>
        <w:pStyle w:val="ListParagraph"/>
        <w:numPr>
          <w:ilvl w:val="0"/>
          <w:numId w:val="4"/>
        </w:numPr>
      </w:pPr>
      <w:r>
        <w:t>The X in red, remove Awuael Founders</w:t>
      </w:r>
    </w:p>
    <w:p w14:paraId="3A47C90B" w14:textId="72B6EA6D" w:rsidR="00675D62" w:rsidRDefault="00EF4B0D" w:rsidP="00675D62">
      <w:pPr>
        <w:pStyle w:val="ListParagraph"/>
        <w:numPr>
          <w:ilvl w:val="0"/>
          <w:numId w:val="4"/>
        </w:numPr>
      </w:pPr>
      <w:r>
        <w:t xml:space="preserve">The X in green, have it similar to figure – </w:t>
      </w:r>
      <w:r w:rsidR="003D7719">
        <w:t>4</w:t>
      </w:r>
      <w:r w:rsidR="00675D62">
        <w:t>. Picture on the left, bio on the right</w:t>
      </w:r>
    </w:p>
    <w:p w14:paraId="5CFC8FFE" w14:textId="67BF7E6E" w:rsidR="00EF4B0D" w:rsidRDefault="00EF4B0D" w:rsidP="00EF4B0D">
      <w:r>
        <w:rPr>
          <w:noProof/>
        </w:rPr>
        <w:drawing>
          <wp:anchor distT="0" distB="0" distL="114300" distR="114300" simplePos="0" relativeHeight="251671552" behindDoc="0" locked="0" layoutInCell="1" allowOverlap="1" wp14:anchorId="26BB1E69" wp14:editId="78EFAC93">
            <wp:simplePos x="0" y="0"/>
            <wp:positionH relativeFrom="column">
              <wp:posOffset>-774700</wp:posOffset>
            </wp:positionH>
            <wp:positionV relativeFrom="paragraph">
              <wp:posOffset>328930</wp:posOffset>
            </wp:positionV>
            <wp:extent cx="3552825" cy="2103755"/>
            <wp:effectExtent l="0" t="0" r="9525" b="0"/>
            <wp:wrapSquare wrapText="bothSides"/>
            <wp:docPr id="14" name="Picture 1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text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2825" cy="2103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5092F9" w14:textId="38622ED5" w:rsidR="00EF4B0D" w:rsidRDefault="00EF4B0D" w:rsidP="00EF4B0D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72576" behindDoc="0" locked="0" layoutInCell="1" allowOverlap="1" wp14:anchorId="339768F6" wp14:editId="27C6B931">
            <wp:simplePos x="0" y="0"/>
            <wp:positionH relativeFrom="page">
              <wp:posOffset>4041775</wp:posOffset>
            </wp:positionH>
            <wp:positionV relativeFrom="paragraph">
              <wp:posOffset>282575</wp:posOffset>
            </wp:positionV>
            <wp:extent cx="3676650" cy="1781175"/>
            <wp:effectExtent l="0" t="0" r="0" b="9525"/>
            <wp:wrapSquare wrapText="bothSides"/>
            <wp:docPr id="15" name="Picture 1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6650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8E6E4B" w14:textId="67D7AB20" w:rsidR="00EF4B0D" w:rsidRDefault="00EF4B0D" w:rsidP="00EF4B0D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6B066EE" wp14:editId="5D45AB2C">
                <wp:simplePos x="0" y="0"/>
                <wp:positionH relativeFrom="column">
                  <wp:posOffset>4676775</wp:posOffset>
                </wp:positionH>
                <wp:positionV relativeFrom="paragraph">
                  <wp:posOffset>1917700</wp:posOffset>
                </wp:positionV>
                <wp:extent cx="876300" cy="317500"/>
                <wp:effectExtent l="0" t="0" r="0" b="635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76300" cy="317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ADAAD57" w14:textId="6C43E0C0" w:rsidR="00EF4B0D" w:rsidRPr="009A5077" w:rsidRDefault="00EF4B0D" w:rsidP="00EF4B0D">
                            <w:pPr>
                              <w:rPr>
                                <w:b/>
                                <w:bCs/>
                              </w:rPr>
                            </w:pPr>
                            <w:r w:rsidRPr="009A5077">
                              <w:rPr>
                                <w:b/>
                                <w:bCs/>
                              </w:rPr>
                              <w:t xml:space="preserve">Figure – </w:t>
                            </w:r>
                            <w:r w:rsidR="003D7719">
                              <w:rPr>
                                <w:b/>
                                <w:bCs/>
                              </w:rPr>
                              <w:t>4</w:t>
                            </w:r>
                            <w:r w:rsidRPr="009A5077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26B066EE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9" type="#_x0000_t202" style="position:absolute;margin-left:368.25pt;margin-top:151pt;width:69pt;height:25pt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" fillcolor="white [3201]" stroked="f" strokeweight=".5pt">
                <v:textbox>
                  <w:txbxContent>
                    <w:p w14:paraId="5ADAAD57" w14:textId="6C43E0C0" w:rsidR="00EF4B0D" w:rsidRPr="009A5077" w:rsidRDefault="00EF4B0D" w:rsidP="00EF4B0D">
                      <w:pPr>
                        <w:rPr>
                          <w:b/>
                          <w:bCs/>
                        </w:rPr>
                      </w:pPr>
                      <w:r w:rsidRPr="009A5077">
                        <w:rPr>
                          <w:b/>
                          <w:bCs/>
                        </w:rPr>
                        <w:t xml:space="preserve">Figure – </w:t>
                      </w:r>
                      <w:r w:rsidR="003D7719">
                        <w:rPr>
                          <w:b/>
                          <w:bCs/>
                        </w:rPr>
                        <w:t>4</w:t>
                      </w:r>
                      <w:r w:rsidRPr="009A5077">
                        <w:rPr>
                          <w:b/>
                          <w:bCs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4BB34252" w14:textId="7B257A74" w:rsidR="00EF4B0D" w:rsidRDefault="00EF4B0D" w:rsidP="00EF4B0D">
      <w:pPr>
        <w:rPr>
          <w:noProof/>
        </w:rPr>
      </w:pPr>
    </w:p>
    <w:p w14:paraId="32FA4649" w14:textId="77777777" w:rsidR="00EF4B0D" w:rsidRDefault="00EF4B0D" w:rsidP="00EF4B0D">
      <w:pPr>
        <w:rPr>
          <w:noProof/>
        </w:rPr>
      </w:pPr>
    </w:p>
    <w:p w14:paraId="7C77A64E" w14:textId="77777777" w:rsidR="00EF4B0D" w:rsidRDefault="00EF4B0D" w:rsidP="00EF4B0D">
      <w:pPr>
        <w:rPr>
          <w:noProof/>
        </w:rPr>
      </w:pPr>
    </w:p>
    <w:p w14:paraId="0401252E" w14:textId="7EB708C3" w:rsidR="00EF4B0D" w:rsidRDefault="00EF4B0D" w:rsidP="00EF4B0D">
      <w:pPr>
        <w:rPr>
          <w:noProof/>
        </w:rPr>
      </w:pPr>
    </w:p>
    <w:p w14:paraId="087E3140" w14:textId="072A0EF5" w:rsidR="00EF4B0D" w:rsidRPr="002C412A" w:rsidRDefault="002C412A" w:rsidP="00EF4B0D">
      <w:pPr>
        <w:rPr>
          <w:b/>
          <w:bCs/>
        </w:rPr>
      </w:pPr>
      <w:r w:rsidRPr="002C412A">
        <w:rPr>
          <w:b/>
          <w:bCs/>
        </w:rPr>
        <w:lastRenderedPageBreak/>
        <w:t>Journey of Awuael</w:t>
      </w:r>
    </w:p>
    <w:p w14:paraId="7C6CB407" w14:textId="0BF28874" w:rsidR="003D7719" w:rsidRDefault="002C412A" w:rsidP="003D7719">
      <w:pPr>
        <w:pStyle w:val="ListParagraph"/>
        <w:numPr>
          <w:ilvl w:val="0"/>
          <w:numId w:val="4"/>
        </w:numPr>
      </w:pPr>
      <w:r>
        <w:t xml:space="preserve">The </w:t>
      </w:r>
      <w:r w:rsidR="003D7719">
        <w:t>arrow</w:t>
      </w:r>
      <w:r>
        <w:t xml:space="preserve"> in red, change the title to “</w:t>
      </w:r>
      <w:r w:rsidR="003D7719">
        <w:t>7</w:t>
      </w:r>
      <w:r>
        <w:t xml:space="preserve"> Generations of Passion in Family Business”</w:t>
      </w:r>
      <w:r w:rsidR="003D7719">
        <w:t xml:space="preserve">. </w:t>
      </w:r>
      <w:r w:rsidR="003D7719">
        <w:t>As for the paragraph, move it with the rest</w:t>
      </w:r>
    </w:p>
    <w:p w14:paraId="79056A26" w14:textId="714370BE" w:rsidR="002C412A" w:rsidRDefault="002C412A" w:rsidP="003D7719">
      <w:pPr>
        <w:pStyle w:val="ListParagraph"/>
        <w:ind w:left="360"/>
      </w:pPr>
    </w:p>
    <w:p w14:paraId="3C9729A9" w14:textId="5AAF4D98" w:rsidR="002C412A" w:rsidRDefault="002C412A" w:rsidP="002C412A">
      <w:pPr>
        <w:pStyle w:val="ListParagraph"/>
        <w:ind w:left="360"/>
      </w:pPr>
    </w:p>
    <w:p w14:paraId="5E9322B2" w14:textId="1240B03D" w:rsidR="00EF4B0D" w:rsidRDefault="003D7719" w:rsidP="00EF4B0D">
      <w:r>
        <w:rPr>
          <w:noProof/>
        </w:rPr>
        <w:drawing>
          <wp:anchor distT="0" distB="0" distL="114300" distR="114300" simplePos="0" relativeHeight="251682816" behindDoc="0" locked="0" layoutInCell="1" allowOverlap="1" wp14:anchorId="7E89E7EF" wp14:editId="48B8E6A1">
            <wp:simplePos x="0" y="0"/>
            <wp:positionH relativeFrom="column">
              <wp:posOffset>301625</wp:posOffset>
            </wp:positionH>
            <wp:positionV relativeFrom="paragraph">
              <wp:posOffset>76835</wp:posOffset>
            </wp:positionV>
            <wp:extent cx="3772535" cy="2152015"/>
            <wp:effectExtent l="0" t="0" r="0" b="635"/>
            <wp:wrapSquare wrapText="bothSides"/>
            <wp:docPr id="23" name="Picture 2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, application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2535" cy="2152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A0A6EFC" w14:textId="77777777" w:rsidR="00EF4B0D" w:rsidRDefault="00EF4B0D" w:rsidP="00EF4B0D"/>
    <w:p w14:paraId="22F56979" w14:textId="6A00E60E" w:rsidR="00EF4B0D" w:rsidRDefault="00EF4B0D" w:rsidP="00EF4B0D"/>
    <w:p w14:paraId="0EAEEF9E" w14:textId="6FE79A3C" w:rsidR="00EF4B0D" w:rsidRDefault="00EF4B0D" w:rsidP="00EF4B0D"/>
    <w:p w14:paraId="2314E80F" w14:textId="75AF61C9" w:rsidR="002C412A" w:rsidRDefault="002C412A" w:rsidP="00EF4B0D"/>
    <w:p w14:paraId="6447484A" w14:textId="56B5DCD7" w:rsidR="002C412A" w:rsidRDefault="002C412A" w:rsidP="00EF4B0D"/>
    <w:p w14:paraId="19E6054A" w14:textId="2865B1EA" w:rsidR="003D7719" w:rsidRDefault="003D7719" w:rsidP="00EF4B0D"/>
    <w:p w14:paraId="6067232A" w14:textId="6FBCF532" w:rsidR="003D7719" w:rsidRDefault="003D7719" w:rsidP="00EF4B0D"/>
    <w:p w14:paraId="5E9AAB16" w14:textId="7079255B" w:rsidR="003D7719" w:rsidRDefault="003D7719" w:rsidP="00EF4B0D"/>
    <w:p w14:paraId="729AFD1B" w14:textId="7CB1E3AC" w:rsidR="00B15365" w:rsidRDefault="00B15365" w:rsidP="00EF4B0D"/>
    <w:p w14:paraId="4F7827F5" w14:textId="77777777" w:rsidR="00B15365" w:rsidRDefault="00B15365" w:rsidP="00EF4B0D"/>
    <w:p w14:paraId="6ADF4DED" w14:textId="648C7048" w:rsidR="002C412A" w:rsidRDefault="002C412A" w:rsidP="002C412A">
      <w:pPr>
        <w:pStyle w:val="ListParagraph"/>
        <w:numPr>
          <w:ilvl w:val="0"/>
          <w:numId w:val="4"/>
        </w:numPr>
      </w:pPr>
      <w:r>
        <w:t>The X in green, no need for a background picture</w:t>
      </w:r>
    </w:p>
    <w:p w14:paraId="18AAC223" w14:textId="0877CE1E" w:rsidR="00EB11A3" w:rsidRDefault="00EB11A3" w:rsidP="002C412A">
      <w:pPr>
        <w:pStyle w:val="ListParagraph"/>
        <w:numPr>
          <w:ilvl w:val="0"/>
          <w:numId w:val="4"/>
        </w:numPr>
      </w:pPr>
      <w:r>
        <w:t>The arrow in black, change the color to something else</w:t>
      </w:r>
      <w:r w:rsidR="00CA6AAB">
        <w:t xml:space="preserve"> that suit that website color</w:t>
      </w:r>
    </w:p>
    <w:p w14:paraId="6D14EE6D" w14:textId="368BE6CC" w:rsidR="002C412A" w:rsidRDefault="002C412A" w:rsidP="002C412A">
      <w:pPr>
        <w:pStyle w:val="ListParagraph"/>
        <w:numPr>
          <w:ilvl w:val="0"/>
          <w:numId w:val="4"/>
        </w:numPr>
      </w:pPr>
      <w:r>
        <w:t>The X in red change it to</w:t>
      </w:r>
    </w:p>
    <w:p w14:paraId="3021E7AB" w14:textId="5BCDA7DB" w:rsidR="002C412A" w:rsidRDefault="002C412A" w:rsidP="002C412A">
      <w:pPr>
        <w:pStyle w:val="ListParagraph"/>
        <w:numPr>
          <w:ilvl w:val="1"/>
          <w:numId w:val="4"/>
        </w:numPr>
      </w:pPr>
      <w:r>
        <w:t>Year 2008: Idea</w:t>
      </w:r>
    </w:p>
    <w:p w14:paraId="162324C8" w14:textId="4AACAD60" w:rsidR="00EB11A3" w:rsidRDefault="00EB11A3" w:rsidP="002C412A">
      <w:pPr>
        <w:pStyle w:val="ListParagraph"/>
        <w:numPr>
          <w:ilvl w:val="1"/>
          <w:numId w:val="4"/>
        </w:numPr>
      </w:pPr>
      <w:r>
        <w:t>As for the rest, please view Awuael Content Document</w:t>
      </w:r>
    </w:p>
    <w:p w14:paraId="47934630" w14:textId="5D842898" w:rsidR="002C412A" w:rsidRDefault="003D7719" w:rsidP="002C412A">
      <w:r>
        <w:rPr>
          <w:noProof/>
        </w:rPr>
        <w:drawing>
          <wp:anchor distT="0" distB="0" distL="114300" distR="114300" simplePos="0" relativeHeight="251676672" behindDoc="0" locked="0" layoutInCell="1" allowOverlap="1" wp14:anchorId="67C11342" wp14:editId="5B85D111">
            <wp:simplePos x="0" y="0"/>
            <wp:positionH relativeFrom="margin">
              <wp:posOffset>130838</wp:posOffset>
            </wp:positionH>
            <wp:positionV relativeFrom="paragraph">
              <wp:posOffset>4748</wp:posOffset>
            </wp:positionV>
            <wp:extent cx="3681095" cy="2073910"/>
            <wp:effectExtent l="0" t="0" r="0" b="2540"/>
            <wp:wrapSquare wrapText="bothSides"/>
            <wp:docPr id="19" name="Picture 19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imeline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1095" cy="2073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95DDDB" w14:textId="7615AD8B" w:rsidR="002C412A" w:rsidRDefault="002C412A" w:rsidP="002C412A"/>
    <w:p w14:paraId="5B820C5B" w14:textId="4D37A432" w:rsidR="00EB11A3" w:rsidRDefault="00EB11A3" w:rsidP="002C412A"/>
    <w:p w14:paraId="34DFA230" w14:textId="3ACDB9B7" w:rsidR="00EB11A3" w:rsidRDefault="00EB11A3" w:rsidP="002C412A"/>
    <w:p w14:paraId="686258C1" w14:textId="78426508" w:rsidR="00EB11A3" w:rsidRDefault="00EB11A3" w:rsidP="002C412A"/>
    <w:p w14:paraId="68407A7B" w14:textId="6AD58A7D" w:rsidR="00EB11A3" w:rsidRDefault="00EB11A3" w:rsidP="002C412A"/>
    <w:p w14:paraId="18B40C41" w14:textId="1377D554" w:rsidR="00EB11A3" w:rsidRDefault="00EB11A3" w:rsidP="002C412A"/>
    <w:p w14:paraId="0F44C55D" w14:textId="23E2FF8F" w:rsidR="00EB11A3" w:rsidRDefault="00EB11A3" w:rsidP="002C412A"/>
    <w:p w14:paraId="274B8A28" w14:textId="3471AA51" w:rsidR="00EB11A3" w:rsidRDefault="00EB11A3" w:rsidP="002C412A"/>
    <w:p w14:paraId="079FB574" w14:textId="1500D652" w:rsidR="00B15365" w:rsidRDefault="00B15365" w:rsidP="002C412A"/>
    <w:p w14:paraId="5C2ABD96" w14:textId="6EB80D5D" w:rsidR="00B15365" w:rsidRDefault="00B15365" w:rsidP="002C412A"/>
    <w:p w14:paraId="25E59BE0" w14:textId="77777777" w:rsidR="00B15365" w:rsidRDefault="00B15365" w:rsidP="002C412A"/>
    <w:p w14:paraId="51408B2D" w14:textId="61E83688" w:rsidR="00EB11A3" w:rsidRDefault="00EB11A3" w:rsidP="00EB11A3">
      <w:pPr>
        <w:pStyle w:val="ListParagraph"/>
        <w:numPr>
          <w:ilvl w:val="0"/>
          <w:numId w:val="4"/>
        </w:numPr>
      </w:pPr>
      <w:r>
        <w:t xml:space="preserve">The </w:t>
      </w:r>
      <w:r w:rsidR="00CA6AAB">
        <w:t>arrow</w:t>
      </w:r>
      <w:r>
        <w:t xml:space="preserve"> in red, </w:t>
      </w:r>
      <w:r w:rsidR="00CA6AAB">
        <w:t>move it along with the other paragraph, and have a title above it</w:t>
      </w:r>
      <w:r>
        <w:t xml:space="preserve"> “Empowering Families”</w:t>
      </w:r>
    </w:p>
    <w:p w14:paraId="628F5EA2" w14:textId="2480D833" w:rsidR="00EB11A3" w:rsidRDefault="00B15365" w:rsidP="00EB11A3">
      <w:r>
        <w:rPr>
          <w:noProof/>
        </w:rPr>
        <w:drawing>
          <wp:anchor distT="0" distB="0" distL="114300" distR="114300" simplePos="0" relativeHeight="251677696" behindDoc="0" locked="0" layoutInCell="1" allowOverlap="1" wp14:anchorId="68050B12" wp14:editId="1EF1853F">
            <wp:simplePos x="0" y="0"/>
            <wp:positionH relativeFrom="column">
              <wp:posOffset>1498683</wp:posOffset>
            </wp:positionH>
            <wp:positionV relativeFrom="paragraph">
              <wp:posOffset>31171</wp:posOffset>
            </wp:positionV>
            <wp:extent cx="2874010" cy="1704340"/>
            <wp:effectExtent l="0" t="0" r="2540" b="0"/>
            <wp:wrapSquare wrapText="bothSides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4010" cy="1704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A4393E" w14:textId="43790D8A" w:rsidR="00F60E09" w:rsidRDefault="00F60E09" w:rsidP="00EB11A3"/>
    <w:p w14:paraId="387E6753" w14:textId="65A54F36" w:rsidR="00B15365" w:rsidRDefault="00B15365" w:rsidP="00EB11A3"/>
    <w:p w14:paraId="3A208A58" w14:textId="0D681E06" w:rsidR="00B15365" w:rsidRDefault="00B15365" w:rsidP="00EB11A3"/>
    <w:p w14:paraId="6E548DAA" w14:textId="3CCBA985" w:rsidR="00B15365" w:rsidRDefault="00B15365" w:rsidP="00EB11A3"/>
    <w:p w14:paraId="6C332968" w14:textId="77777777" w:rsidR="00B15365" w:rsidRDefault="00B15365" w:rsidP="00EB11A3"/>
    <w:p w14:paraId="77499683" w14:textId="0FEBA807" w:rsidR="00F60E09" w:rsidRDefault="00F60E09" w:rsidP="00EB11A3"/>
    <w:p w14:paraId="5E99D488" w14:textId="77777777" w:rsidR="00B15365" w:rsidRDefault="00B15365" w:rsidP="00EB11A3"/>
    <w:p w14:paraId="4DD5F62F" w14:textId="0EF7D77B" w:rsidR="00F60E09" w:rsidRPr="00F60E09" w:rsidRDefault="00F60E09" w:rsidP="00F60E09">
      <w:pPr>
        <w:pStyle w:val="ListParagraph"/>
        <w:numPr>
          <w:ilvl w:val="0"/>
          <w:numId w:val="4"/>
        </w:numPr>
      </w:pPr>
      <w:r>
        <w:t xml:space="preserve">Move the language button far right, and change the word “LANGUAGE” to “English”    “Deutsch”   and </w:t>
      </w:r>
      <w:r>
        <w:rPr>
          <w:rFonts w:hint="cs"/>
          <w:rtl/>
        </w:rPr>
        <w:t xml:space="preserve">  "العربية" </w:t>
      </w:r>
      <w:r>
        <w:t xml:space="preserve"> </w:t>
      </w:r>
    </w:p>
    <w:p w14:paraId="314E8480" w14:textId="7C4A8257" w:rsidR="00F60E09" w:rsidRDefault="009F584A" w:rsidP="00F60E09">
      <w:pPr>
        <w:pStyle w:val="ListParagraph"/>
        <w:ind w:left="360"/>
      </w:pPr>
      <w:r>
        <w:rPr>
          <w:noProof/>
        </w:rPr>
        <w:drawing>
          <wp:anchor distT="0" distB="0" distL="114300" distR="114300" simplePos="0" relativeHeight="251678720" behindDoc="0" locked="0" layoutInCell="1" allowOverlap="1" wp14:anchorId="4DC3E345" wp14:editId="0C14D89D">
            <wp:simplePos x="0" y="0"/>
            <wp:positionH relativeFrom="margin">
              <wp:posOffset>1280160</wp:posOffset>
            </wp:positionH>
            <wp:positionV relativeFrom="paragraph">
              <wp:posOffset>17145</wp:posOffset>
            </wp:positionV>
            <wp:extent cx="3263900" cy="1919605"/>
            <wp:effectExtent l="0" t="0" r="0" b="4445"/>
            <wp:wrapSquare wrapText="bothSides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3900" cy="1919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6045AA" w14:textId="1C18BE55" w:rsidR="00F60E09" w:rsidRDefault="00F60E09" w:rsidP="00F60E09"/>
    <w:p w14:paraId="60CA09FE" w14:textId="1AC0B78B" w:rsidR="00F60E09" w:rsidRDefault="00F60E09" w:rsidP="00EB11A3"/>
    <w:p w14:paraId="6693D7FA" w14:textId="67DE6477" w:rsidR="009F584A" w:rsidRDefault="009F584A" w:rsidP="00EB11A3"/>
    <w:p w14:paraId="41AA9175" w14:textId="0C0FC2D1" w:rsidR="009F584A" w:rsidRDefault="009F584A" w:rsidP="00EB11A3"/>
    <w:p w14:paraId="1FAEB6EA" w14:textId="2A6B4EAD" w:rsidR="009F584A" w:rsidRDefault="009F584A" w:rsidP="00EB11A3"/>
    <w:p w14:paraId="3BBA4296" w14:textId="7942C8AA" w:rsidR="009F584A" w:rsidRDefault="009F584A" w:rsidP="00EB11A3"/>
    <w:p w14:paraId="5B228744" w14:textId="5A8F5196" w:rsidR="009F584A" w:rsidRDefault="009F584A" w:rsidP="00EB11A3"/>
    <w:p w14:paraId="0C52A8A5" w14:textId="41B482F9" w:rsidR="009F584A" w:rsidRDefault="009F584A" w:rsidP="00EB11A3"/>
    <w:p w14:paraId="11839387" w14:textId="481D66C6" w:rsidR="009F584A" w:rsidRDefault="009F584A" w:rsidP="009F584A">
      <w:pPr>
        <w:pStyle w:val="ListParagraph"/>
        <w:numPr>
          <w:ilvl w:val="0"/>
          <w:numId w:val="4"/>
        </w:numPr>
      </w:pPr>
      <w:r>
        <w:t xml:space="preserve">Remove all of the X and replace it with the logos, </w:t>
      </w:r>
      <w:r w:rsidRPr="009F584A">
        <w:rPr>
          <w:b/>
          <w:bCs/>
        </w:rPr>
        <w:t>attached to the email</w:t>
      </w:r>
    </w:p>
    <w:p w14:paraId="06F55BFC" w14:textId="107F544D" w:rsidR="009F584A" w:rsidRDefault="009F584A" w:rsidP="009F584A">
      <w:pPr>
        <w:pStyle w:val="ListParagraph"/>
        <w:ind w:left="360"/>
      </w:pPr>
    </w:p>
    <w:p w14:paraId="79286E20" w14:textId="06C04840" w:rsidR="009F584A" w:rsidRDefault="009F584A" w:rsidP="009F584A">
      <w:pPr>
        <w:pStyle w:val="ListParagraph"/>
        <w:ind w:left="360"/>
      </w:pPr>
    </w:p>
    <w:p w14:paraId="1FF07CD1" w14:textId="2E032C5B" w:rsidR="009F584A" w:rsidRDefault="009F584A" w:rsidP="009F584A">
      <w:pPr>
        <w:pStyle w:val="ListParagraph"/>
        <w:ind w:left="360"/>
      </w:pPr>
    </w:p>
    <w:p w14:paraId="2A2C2070" w14:textId="56AC8789" w:rsidR="009F584A" w:rsidRDefault="009F584A" w:rsidP="009F584A">
      <w:pPr>
        <w:pStyle w:val="ListParagraph"/>
        <w:ind w:left="360"/>
      </w:pPr>
    </w:p>
    <w:p w14:paraId="2AFC8576" w14:textId="251E91D4" w:rsidR="009F584A" w:rsidRDefault="009F584A" w:rsidP="009F584A">
      <w:pPr>
        <w:pStyle w:val="ListParagraph"/>
        <w:ind w:left="360"/>
      </w:pPr>
    </w:p>
    <w:p w14:paraId="2A80A16E" w14:textId="75F74E86" w:rsidR="009F584A" w:rsidRDefault="009F584A" w:rsidP="009F584A">
      <w:pPr>
        <w:pStyle w:val="ListParagraph"/>
        <w:ind w:left="360"/>
      </w:pPr>
    </w:p>
    <w:p w14:paraId="2B8C583A" w14:textId="42217220" w:rsidR="009F584A" w:rsidRDefault="009F584A" w:rsidP="009F584A">
      <w:pPr>
        <w:pStyle w:val="ListParagraph"/>
        <w:ind w:left="360"/>
      </w:pPr>
    </w:p>
    <w:p w14:paraId="1824134A" w14:textId="6DA0CD5E" w:rsidR="009F584A" w:rsidRDefault="009F584A" w:rsidP="009F584A">
      <w:pPr>
        <w:pStyle w:val="ListParagraph"/>
        <w:ind w:left="360"/>
      </w:pPr>
    </w:p>
    <w:p w14:paraId="3E5FA4BB" w14:textId="19A067B7" w:rsidR="009F584A" w:rsidRDefault="00675D62" w:rsidP="009F584A">
      <w:pPr>
        <w:pStyle w:val="ListParagraph"/>
        <w:ind w:left="360"/>
      </w:pPr>
      <w:r>
        <w:rPr>
          <w:noProof/>
        </w:rPr>
        <w:drawing>
          <wp:anchor distT="0" distB="0" distL="114300" distR="114300" simplePos="0" relativeHeight="251679744" behindDoc="0" locked="0" layoutInCell="1" allowOverlap="1" wp14:anchorId="506E2C27" wp14:editId="2CBC3680">
            <wp:simplePos x="0" y="0"/>
            <wp:positionH relativeFrom="column">
              <wp:posOffset>1069285</wp:posOffset>
            </wp:positionH>
            <wp:positionV relativeFrom="paragraph">
              <wp:posOffset>-1465608</wp:posOffset>
            </wp:positionV>
            <wp:extent cx="3188335" cy="1770380"/>
            <wp:effectExtent l="0" t="0" r="0" b="1270"/>
            <wp:wrapSquare wrapText="bothSides"/>
            <wp:docPr id="18" name="Picture 18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picture containing graphical user interface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8335" cy="17703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68B7AA" w14:textId="3E1DECB7" w:rsidR="009F584A" w:rsidRDefault="009F584A" w:rsidP="009F584A">
      <w:pPr>
        <w:pStyle w:val="ListParagraph"/>
        <w:ind w:left="360"/>
      </w:pPr>
    </w:p>
    <w:p w14:paraId="35E44290" w14:textId="6DC121FE" w:rsidR="009F584A" w:rsidRDefault="009F584A" w:rsidP="009F584A">
      <w:pPr>
        <w:pStyle w:val="ListParagraph"/>
        <w:ind w:left="360"/>
      </w:pPr>
    </w:p>
    <w:p w14:paraId="2284B840" w14:textId="150105BA" w:rsidR="009F584A" w:rsidRDefault="009F584A" w:rsidP="009F584A">
      <w:pPr>
        <w:pStyle w:val="ListParagraph"/>
        <w:ind w:left="360"/>
      </w:pPr>
    </w:p>
    <w:p w14:paraId="36579EA1" w14:textId="678F541B" w:rsidR="009F584A" w:rsidRPr="009F584A" w:rsidRDefault="009F584A" w:rsidP="009F584A">
      <w:pPr>
        <w:pStyle w:val="ListParagraph"/>
        <w:numPr>
          <w:ilvl w:val="0"/>
          <w:numId w:val="4"/>
        </w:numPr>
        <w:rPr>
          <w:b/>
          <w:bCs/>
        </w:rPr>
      </w:pPr>
      <w:r>
        <w:t xml:space="preserve">Remove the X and replace it with the logos, </w:t>
      </w:r>
      <w:r w:rsidRPr="009F584A">
        <w:rPr>
          <w:b/>
          <w:bCs/>
        </w:rPr>
        <w:t>attached to the email</w:t>
      </w:r>
    </w:p>
    <w:p w14:paraId="713CB826" w14:textId="77777777" w:rsidR="004C492C" w:rsidRDefault="004C492C" w:rsidP="009F584A"/>
    <w:p w14:paraId="3A0214E8" w14:textId="0F124B27" w:rsidR="004C492C" w:rsidRDefault="00B15365" w:rsidP="009F584A">
      <w:r>
        <w:rPr>
          <w:noProof/>
        </w:rPr>
        <w:drawing>
          <wp:anchor distT="0" distB="0" distL="114300" distR="114300" simplePos="0" relativeHeight="251680768" behindDoc="0" locked="0" layoutInCell="1" allowOverlap="1" wp14:anchorId="2A3AB467" wp14:editId="730CF272">
            <wp:simplePos x="0" y="0"/>
            <wp:positionH relativeFrom="column">
              <wp:posOffset>1251143</wp:posOffset>
            </wp:positionH>
            <wp:positionV relativeFrom="paragraph">
              <wp:posOffset>57923</wp:posOffset>
            </wp:positionV>
            <wp:extent cx="3399155" cy="1993900"/>
            <wp:effectExtent l="0" t="0" r="0" b="6350"/>
            <wp:wrapSquare wrapText="bothSides"/>
            <wp:docPr id="20" name="Picture 20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9155" cy="1993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09677F" w14:textId="77777777" w:rsidR="004C492C" w:rsidRDefault="004C492C" w:rsidP="009F584A"/>
    <w:p w14:paraId="7BB49CE0" w14:textId="77777777" w:rsidR="004C492C" w:rsidRDefault="004C492C" w:rsidP="009F584A"/>
    <w:p w14:paraId="3F8B7427" w14:textId="77777777" w:rsidR="004C492C" w:rsidRDefault="004C492C" w:rsidP="009F584A"/>
    <w:p w14:paraId="1B774723" w14:textId="77777777" w:rsidR="004C492C" w:rsidRDefault="004C492C" w:rsidP="009F584A"/>
    <w:p w14:paraId="3309F8D0" w14:textId="77777777" w:rsidR="004C492C" w:rsidRDefault="004C492C" w:rsidP="009F584A"/>
    <w:p w14:paraId="11D19CA4" w14:textId="77777777" w:rsidR="00B15365" w:rsidRDefault="00B15365" w:rsidP="009F584A"/>
    <w:p w14:paraId="22C6478B" w14:textId="77777777" w:rsidR="00B15365" w:rsidRDefault="00B15365" w:rsidP="009F584A"/>
    <w:p w14:paraId="7576DB9E" w14:textId="69AC38F7" w:rsidR="004C492C" w:rsidRDefault="004C492C" w:rsidP="009F584A"/>
    <w:p w14:paraId="48E6491A" w14:textId="66996D7E" w:rsidR="004C492C" w:rsidRPr="00675D62" w:rsidRDefault="004C492C" w:rsidP="004C492C">
      <w:pPr>
        <w:pStyle w:val="ListParagraph"/>
        <w:numPr>
          <w:ilvl w:val="0"/>
          <w:numId w:val="4"/>
        </w:numPr>
        <w:rPr>
          <w:b/>
          <w:bCs/>
        </w:rPr>
      </w:pPr>
      <w:r>
        <w:t xml:space="preserve">For the diagram, please have it below the paragraph. </w:t>
      </w:r>
      <w:r w:rsidRPr="00675D62">
        <w:rPr>
          <w:b/>
          <w:bCs/>
        </w:rPr>
        <w:t>The original picture of the diagram is attached to this email</w:t>
      </w:r>
    </w:p>
    <w:p w14:paraId="270A732F" w14:textId="526129E9" w:rsidR="004C492C" w:rsidRDefault="004C492C" w:rsidP="004C492C">
      <w:r>
        <w:rPr>
          <w:noProof/>
        </w:rPr>
        <w:drawing>
          <wp:anchor distT="0" distB="0" distL="114300" distR="114300" simplePos="0" relativeHeight="251681792" behindDoc="0" locked="0" layoutInCell="1" allowOverlap="1" wp14:anchorId="7491B0AC" wp14:editId="43F6DC95">
            <wp:simplePos x="0" y="0"/>
            <wp:positionH relativeFrom="column">
              <wp:posOffset>1029142</wp:posOffset>
            </wp:positionH>
            <wp:positionV relativeFrom="paragraph">
              <wp:posOffset>237242</wp:posOffset>
            </wp:positionV>
            <wp:extent cx="4034790" cy="2333625"/>
            <wp:effectExtent l="0" t="0" r="3810" b="9525"/>
            <wp:wrapSquare wrapText="bothSides"/>
            <wp:docPr id="21" name="Picture 21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picture containing diagram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4790" cy="2333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216BD9" w14:textId="77777777" w:rsidR="004C492C" w:rsidRDefault="004C492C" w:rsidP="009F584A"/>
    <w:p w14:paraId="5B56A93F" w14:textId="77777777" w:rsidR="004C492C" w:rsidRDefault="004C492C" w:rsidP="009F584A"/>
    <w:p w14:paraId="79AD04DB" w14:textId="0BCEB8B8" w:rsidR="009F584A" w:rsidRPr="009A4DE3" w:rsidRDefault="009F584A" w:rsidP="009F584A"/>
    <w:sectPr w:rsidR="009F584A" w:rsidRPr="009A4D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A"/>
    <w:multiLevelType w:val="multilevel"/>
    <w:tmpl w:val="564B371E"/>
    <w:lvl w:ilvl="0">
      <w:start w:val="1"/>
      <w:numFmt w:val="decimal"/>
      <w:lvlText w:val="%1."/>
      <w:lvlJc w:val="left"/>
    </w:lvl>
    <w:lvl w:ilvl="1">
      <w:start w:val="1"/>
      <w:numFmt w:val="lowerLetter"/>
      <w:lvlText w:val="%2."/>
      <w:lvlJc w:val="left"/>
    </w:lvl>
    <w:lvl w:ilvl="2">
      <w:start w:val="1"/>
      <w:numFmt w:val="lowerRoman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lowerLetter"/>
      <w:lvlText w:val="%5."/>
      <w:lvlJc w:val="left"/>
    </w:lvl>
    <w:lvl w:ilvl="5">
      <w:start w:val="1"/>
      <w:numFmt w:val="lowerRoman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lowerLetter"/>
      <w:lvlText w:val="%8."/>
      <w:lvlJc w:val="left"/>
    </w:lvl>
    <w:lvl w:ilvl="8">
      <w:start w:val="1"/>
      <w:numFmt w:val="lowerRoman"/>
      <w:lvlText w:val="%9."/>
      <w:lvlJc w:val="left"/>
    </w:lvl>
  </w:abstractNum>
  <w:abstractNum w:abstractNumId="1" w15:restartNumberingAfterBreak="0">
    <w:nsid w:val="5F1440BF"/>
    <w:multiLevelType w:val="hybridMultilevel"/>
    <w:tmpl w:val="4DC4D8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FFB47B0"/>
    <w:multiLevelType w:val="hybridMultilevel"/>
    <w:tmpl w:val="A238C56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0C460EA"/>
    <w:multiLevelType w:val="hybridMultilevel"/>
    <w:tmpl w:val="69A2D50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OwMLOwNLGwsDC1MLFU0lEKTi0uzszPAykwrgUAToAQNSwAAAA="/>
  </w:docVars>
  <w:rsids>
    <w:rsidRoot w:val="00F4342A"/>
    <w:rsid w:val="002C412A"/>
    <w:rsid w:val="003D7719"/>
    <w:rsid w:val="004C492C"/>
    <w:rsid w:val="0051018D"/>
    <w:rsid w:val="00556090"/>
    <w:rsid w:val="00675D62"/>
    <w:rsid w:val="008E59CC"/>
    <w:rsid w:val="009A4DE3"/>
    <w:rsid w:val="009A5077"/>
    <w:rsid w:val="009F584A"/>
    <w:rsid w:val="00A65180"/>
    <w:rsid w:val="00B15365"/>
    <w:rsid w:val="00C05C47"/>
    <w:rsid w:val="00CA6AAB"/>
    <w:rsid w:val="00EB11A3"/>
    <w:rsid w:val="00EF4B0D"/>
    <w:rsid w:val="00F1512B"/>
    <w:rsid w:val="00F4342A"/>
    <w:rsid w:val="00F60E09"/>
    <w:rsid w:val="00FE5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C053AA"/>
  <w15:chartTrackingRefBased/>
  <w15:docId w15:val="{09CDEF04-4E62-4BB1-8C21-92ED6402A2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60E0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C05C47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C05C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05C47"/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DefaultParagraphFont"/>
    <w:uiPriority w:val="99"/>
    <w:rsid w:val="00C05C47"/>
    <w:rPr>
      <w:rFonts w:ascii="Courier New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60E0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semiHidden/>
    <w:unhideWhenUsed/>
    <w:rsid w:val="00F60E09"/>
    <w:rPr>
      <w:color w:val="0000FF"/>
      <w:u w:val="single"/>
    </w:rPr>
  </w:style>
  <w:style w:type="paragraph" w:styleId="NoSpacing">
    <w:name w:val="No Spacing"/>
    <w:uiPriority w:val="1"/>
    <w:qFormat/>
    <w:rsid w:val="00F60E0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224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image" Target="media/image14.jpeg"/><Relationship Id="rId3" Type="http://schemas.openxmlformats.org/officeDocument/2006/relationships/settings" Target="settings.xml"/><Relationship Id="rId21" Type="http://schemas.openxmlformats.org/officeDocument/2006/relationships/image" Target="media/image17.jpeg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image" Target="media/image13.jpeg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20" Type="http://schemas.openxmlformats.org/officeDocument/2006/relationships/image" Target="media/image16.jpe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23" Type="http://schemas.openxmlformats.org/officeDocument/2006/relationships/theme" Target="theme/theme1.xml"/><Relationship Id="rId10" Type="http://schemas.openxmlformats.org/officeDocument/2006/relationships/image" Target="media/image6.jpeg"/><Relationship Id="rId19" Type="http://schemas.openxmlformats.org/officeDocument/2006/relationships/image" Target="media/image15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306</Words>
  <Characters>174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lahalwuhaibi@outlook.com</dc:creator>
  <cp:keywords/>
  <dc:description/>
  <cp:lastModifiedBy>abdullahalwuhaibi@outlook.com</cp:lastModifiedBy>
  <cp:revision>7</cp:revision>
  <dcterms:created xsi:type="dcterms:W3CDTF">2020-10-07T05:24:00Z</dcterms:created>
  <dcterms:modified xsi:type="dcterms:W3CDTF">2020-10-11T12:30:00Z</dcterms:modified>
</cp:coreProperties>
</file>